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AC747"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19AAC748" w14:textId="6F5BCEB9" w:rsidR="00AB1BBC" w:rsidRPr="007B3933" w:rsidRDefault="007B3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19AAC749"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4A"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4B" w14:textId="77777777"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lang w:val="en-US" w:eastAsia="en-US" w:bidi="en-US"/>
        </w:rPr>
        <w:t>Contact Name</w:t>
      </w:r>
    </w:p>
    <w:p w14:paraId="19AAC74C" w14:textId="77777777"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lang w:val="en-US" w:eastAsia="en-US" w:bidi="en-US"/>
        </w:rPr>
        <w:t>Address</w:t>
      </w:r>
    </w:p>
    <w:p w14:paraId="19AAC74D" w14:textId="77777777"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lang w:val="en-US" w:eastAsia="en-US" w:bidi="en-US"/>
        </w:rPr>
        <w:t>Address2</w:t>
      </w:r>
      <w:r w:rsidRPr="007B3933">
        <w:rPr>
          <w:rFonts w:eastAsia="Arial"/>
          <w:lang w:val="en-US" w:eastAsia="en-US" w:bidi="en-US"/>
        </w:rPr>
        <w:tab/>
      </w:r>
    </w:p>
    <w:p w14:paraId="686C7039" w14:textId="77777777" w:rsid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lang w:val="en-US" w:eastAsia="en-US" w:bidi="en-US"/>
        </w:rPr>
        <w:t xml:space="preserve">City, </w:t>
      </w:r>
    </w:p>
    <w:p w14:paraId="19AAC74E" w14:textId="301673FD"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lang w:val="en-US" w:eastAsia="en-US" w:bidi="en-US"/>
        </w:rPr>
        <w:t>State/Province</w:t>
      </w:r>
    </w:p>
    <w:p w14:paraId="19AAC74F" w14:textId="77777777"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lang w:val="en-US" w:eastAsia="en-US" w:bidi="en-US"/>
        </w:rPr>
        <w:t>Zip/Postal Code</w:t>
      </w:r>
    </w:p>
    <w:p w14:paraId="19AAC750"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19AAC751"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19AAC752"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19AAC753" w14:textId="24577772" w:rsidR="00AB1BBC" w:rsidRPr="00B40D68" w:rsidRDefault="007B3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b/>
          <w:color w:val="000000"/>
          <w:lang w:val="en-US" w:eastAsia="en-US" w:bidi="en-US"/>
        </w:rPr>
        <w:t>RE</w:t>
      </w:r>
      <w:r w:rsidR="00BA6002" w:rsidRPr="007B3933">
        <w:rPr>
          <w:rFonts w:eastAsia="Arial"/>
          <w:b/>
          <w:color w:val="000000"/>
          <w:lang w:val="en-US" w:eastAsia="en-US" w:bidi="en-US"/>
        </w:rPr>
        <w:t xml:space="preserve">: </w:t>
      </w:r>
      <w:r w:rsidR="00BA6002" w:rsidRPr="00B40D68">
        <w:rPr>
          <w:rFonts w:eastAsia="Arial"/>
          <w:b/>
          <w:noProof/>
          <w:lang w:val="en-US" w:eastAsia="en-US" w:bidi="en-US"/>
        </w:rPr>
        <w:t xml:space="preserve">REQUEST FOR IMMEDIATE </w:t>
      </w:r>
      <w:r w:rsidR="00CF5F74">
        <w:rPr>
          <w:rFonts w:eastAsia="Arial"/>
          <w:b/>
          <w:noProof/>
          <w:lang w:val="en-US" w:eastAsia="en-US" w:bidi="en-US"/>
        </w:rPr>
        <w:t xml:space="preserve">MEDICAL AID </w:t>
      </w:r>
      <w:r w:rsidR="00BA6002" w:rsidRPr="00B40D68">
        <w:rPr>
          <w:rFonts w:eastAsia="Arial"/>
          <w:b/>
          <w:noProof/>
          <w:lang w:val="en-US" w:eastAsia="en-US" w:bidi="en-US"/>
        </w:rPr>
        <w:t>COVERAGE ON NEW EMPLOYEE</w:t>
      </w:r>
      <w:r w:rsidR="008601FA">
        <w:rPr>
          <w:rFonts w:eastAsia="Arial"/>
          <w:b/>
          <w:noProof/>
          <w:lang w:val="en-US" w:eastAsia="en-US" w:bidi="en-US"/>
        </w:rPr>
        <w:t xml:space="preserve"> [FULL NAME]</w:t>
      </w:r>
    </w:p>
    <w:p w14:paraId="19AAC754" w14:textId="77777777" w:rsidR="00AB1BBC" w:rsidRPr="00B40D68"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B40D68">
        <w:rPr>
          <w:rFonts w:eastAsia="Arial"/>
          <w:noProof/>
          <w:lang w:val="en-US" w:eastAsia="en-US" w:bidi="en-US"/>
        </w:rPr>
        <w:br/>
      </w:r>
    </w:p>
    <w:p w14:paraId="19AAC755" w14:textId="77777777" w:rsidR="00AB1BBC" w:rsidRPr="00B40D68"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B40D68">
        <w:rPr>
          <w:rFonts w:eastAsia="Arial"/>
          <w:noProof/>
          <w:color w:val="000000"/>
          <w:lang w:val="en-US" w:eastAsia="en-US" w:bidi="en-US"/>
        </w:rPr>
        <w:t>Dear [CONTACT NAME],</w:t>
      </w:r>
    </w:p>
    <w:p w14:paraId="19AAC756" w14:textId="77777777" w:rsidR="00AB1BBC" w:rsidRPr="00B40D68"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p>
    <w:p w14:paraId="19AAC757" w14:textId="672BD0A4" w:rsidR="00AB1BBC" w:rsidRPr="00D34D32" w:rsidRDefault="00B40D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B40D68">
        <w:rPr>
          <w:rFonts w:ascii="Times New Roman" w:eastAsia="Arial" w:hAnsi="Times New Roman" w:cs="Times New Roman"/>
          <w:noProof/>
          <w:sz w:val="24"/>
          <w:szCs w:val="24"/>
          <w:lang w:val="en-US" w:eastAsia="en-US" w:bidi="en-US"/>
        </w:rPr>
        <w:t>P</w:t>
      </w:r>
      <w:r w:rsidR="00BA6002" w:rsidRPr="00B40D68">
        <w:rPr>
          <w:rFonts w:ascii="Times New Roman" w:eastAsia="Arial" w:hAnsi="Times New Roman" w:cs="Times New Roman"/>
          <w:noProof/>
          <w:sz w:val="24"/>
          <w:szCs w:val="24"/>
          <w:lang w:val="en-US" w:eastAsia="en-US" w:bidi="en-US"/>
        </w:rPr>
        <w:t xml:space="preserve">lease find </w:t>
      </w:r>
      <w:r w:rsidRPr="00B40D68">
        <w:rPr>
          <w:rFonts w:ascii="Times New Roman" w:eastAsia="Arial" w:hAnsi="Times New Roman" w:cs="Times New Roman"/>
          <w:noProof/>
          <w:sz w:val="24"/>
          <w:szCs w:val="24"/>
          <w:lang w:val="en-US" w:eastAsia="en-US" w:bidi="en-US"/>
        </w:rPr>
        <w:t xml:space="preserve">enclosed </w:t>
      </w:r>
      <w:r w:rsidR="00BA6002" w:rsidRPr="00B40D68">
        <w:rPr>
          <w:rFonts w:ascii="Times New Roman" w:eastAsia="Arial" w:hAnsi="Times New Roman" w:cs="Times New Roman"/>
          <w:noProof/>
          <w:sz w:val="24"/>
          <w:szCs w:val="24"/>
          <w:lang w:val="en-US" w:eastAsia="en-US" w:bidi="en-US"/>
        </w:rPr>
        <w:t>an enrolment form for the</w:t>
      </w:r>
      <w:r w:rsidR="00BA6002" w:rsidRPr="007B3933">
        <w:rPr>
          <w:rFonts w:ascii="Times New Roman" w:eastAsia="Arial" w:hAnsi="Times New Roman" w:cs="Times New Roman"/>
          <w:sz w:val="24"/>
          <w:szCs w:val="24"/>
          <w:lang w:val="en-US" w:eastAsia="en-US" w:bidi="en-US"/>
        </w:rPr>
        <w:t xml:space="preserve"> </w:t>
      </w:r>
      <w:r w:rsidR="00BA6002" w:rsidRPr="00315150">
        <w:rPr>
          <w:rFonts w:ascii="Times New Roman" w:eastAsia="Arial" w:hAnsi="Times New Roman" w:cs="Times New Roman"/>
          <w:noProof/>
          <w:sz w:val="24"/>
          <w:szCs w:val="24"/>
          <w:lang w:val="en-US" w:eastAsia="en-US" w:bidi="en-US"/>
        </w:rPr>
        <w:t>above</w:t>
      </w:r>
      <w:r w:rsidR="00315150">
        <w:rPr>
          <w:rFonts w:ascii="Times New Roman" w:eastAsia="Arial" w:hAnsi="Times New Roman" w:cs="Times New Roman"/>
          <w:noProof/>
          <w:sz w:val="24"/>
          <w:szCs w:val="24"/>
          <w:lang w:val="en-US" w:eastAsia="en-US" w:bidi="en-US"/>
        </w:rPr>
        <w:t>-</w:t>
      </w:r>
      <w:r w:rsidR="00BA6002" w:rsidRPr="00315150">
        <w:rPr>
          <w:rFonts w:ascii="Times New Roman" w:eastAsia="Arial" w:hAnsi="Times New Roman" w:cs="Times New Roman"/>
          <w:noProof/>
          <w:sz w:val="24"/>
          <w:szCs w:val="24"/>
          <w:lang w:val="en-US" w:eastAsia="en-US" w:bidi="en-US"/>
        </w:rPr>
        <w:t>captioned</w:t>
      </w:r>
      <w:r w:rsidR="00BA6002" w:rsidRPr="007B3933">
        <w:rPr>
          <w:rFonts w:ascii="Times New Roman" w:eastAsia="Arial" w:hAnsi="Times New Roman" w:cs="Times New Roman"/>
          <w:sz w:val="24"/>
          <w:szCs w:val="24"/>
          <w:lang w:val="en-US" w:eastAsia="en-US" w:bidi="en-US"/>
        </w:rPr>
        <w:t xml:space="preserve"> individual. [EMPLOYEE] is a transfer from [SPECIFY]. It is the [NAME OF </w:t>
      </w:r>
      <w:r w:rsidR="00565861">
        <w:rPr>
          <w:rFonts w:ascii="Times New Roman" w:eastAsia="Arial" w:hAnsi="Times New Roman" w:cs="Times New Roman"/>
          <w:sz w:val="24"/>
          <w:szCs w:val="24"/>
          <w:lang w:val="en-US" w:eastAsia="en-US" w:bidi="en-US"/>
        </w:rPr>
        <w:t>COMPANY</w:t>
      </w:r>
      <w:r w:rsidR="00BA6002" w:rsidRPr="007B3933">
        <w:rPr>
          <w:rFonts w:ascii="Times New Roman" w:eastAsia="Arial" w:hAnsi="Times New Roman" w:cs="Times New Roman"/>
          <w:sz w:val="24"/>
          <w:szCs w:val="24"/>
          <w:lang w:val="en-US" w:eastAsia="en-US" w:bidi="en-US"/>
        </w:rPr>
        <w:t xml:space="preserve">] </w:t>
      </w:r>
      <w:r w:rsidR="00BA6002" w:rsidRPr="00D34D32">
        <w:rPr>
          <w:rFonts w:ascii="Times New Roman" w:eastAsia="Arial" w:hAnsi="Times New Roman" w:cs="Times New Roman"/>
          <w:noProof/>
          <w:sz w:val="24"/>
          <w:szCs w:val="24"/>
          <w:lang w:val="en-US" w:eastAsia="en-US" w:bidi="en-US"/>
        </w:rPr>
        <w:t>desire to waive the waiting period. We are requesting immediate coverage on this employee.</w:t>
      </w:r>
    </w:p>
    <w:p w14:paraId="19AAC758" w14:textId="77777777" w:rsidR="00AB1BBC" w:rsidRPr="00D34D32" w:rsidRDefault="00AB1B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9AAC759" w14:textId="77777777" w:rsidR="00AB1BBC" w:rsidRPr="007B3933" w:rsidRDefault="00BA60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34D32">
        <w:rPr>
          <w:rFonts w:ascii="Times New Roman" w:eastAsia="Arial" w:hAnsi="Times New Roman" w:cs="Times New Roman"/>
          <w:noProof/>
          <w:sz w:val="24"/>
          <w:szCs w:val="24"/>
          <w:lang w:val="en-US" w:eastAsia="en-US" w:bidi="en-US"/>
        </w:rPr>
        <w:t>Your consideration in this matter will be appreciated.</w:t>
      </w:r>
    </w:p>
    <w:p w14:paraId="19AAC75A"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5B"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5C" w14:textId="1DC6D9CD" w:rsidR="00AB1BBC" w:rsidRPr="007B3933" w:rsidRDefault="007B3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BA6002" w:rsidRPr="007B3933">
        <w:rPr>
          <w:rFonts w:eastAsia="Arial"/>
          <w:lang w:val="en-US" w:eastAsia="en-US" w:bidi="en-US"/>
        </w:rPr>
        <w:t>,</w:t>
      </w:r>
    </w:p>
    <w:p w14:paraId="19AAC75D"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5E"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5F" w14:textId="77777777" w:rsidR="00AB1BBC" w:rsidRPr="007B3933"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60" w14:textId="30DEBB55" w:rsidR="00AB1BBC" w:rsidRDefault="00AB1B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C56F16" w14:textId="10439C93"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DA775E" w14:textId="3421FAF6"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A5707C" w14:textId="63D8F29A"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DFE892" w14:textId="6CE9EEB8"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780632" w14:textId="4892A805"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44AB52" w14:textId="1D5A6B45"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D20963" w14:textId="04BEF435"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AB558B" w14:textId="43FD897E"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907200" w14:textId="707251EC" w:rsid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BDC889" w14:textId="77777777" w:rsidR="00565861" w:rsidRPr="00565861"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E3DDAE" w14:textId="77777777" w:rsidR="00565861" w:rsidRPr="007B3933" w:rsidRDefault="005658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AC761" w14:textId="77777777"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lang w:val="en-US" w:eastAsia="en-US" w:bidi="en-US"/>
        </w:rPr>
        <w:t>[YOUR NAME]</w:t>
      </w:r>
    </w:p>
    <w:p w14:paraId="19AAC762" w14:textId="77777777"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B3933">
        <w:rPr>
          <w:rFonts w:eastAsia="Arial"/>
          <w:color w:val="000000"/>
          <w:lang w:val="en-US" w:eastAsia="en-US" w:bidi="en-US"/>
        </w:rPr>
        <w:t>[YOUR TITLE]</w:t>
      </w:r>
    </w:p>
    <w:p w14:paraId="19AAC763" w14:textId="77777777"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B3933">
        <w:rPr>
          <w:rFonts w:eastAsia="Arial"/>
          <w:color w:val="000000"/>
          <w:lang w:val="en-US" w:eastAsia="en-US" w:bidi="en-US"/>
        </w:rPr>
        <w:t>[YOUR PHONE NUMBER]</w:t>
      </w:r>
    </w:p>
    <w:p w14:paraId="19AAC767" w14:textId="71275B58" w:rsidR="00AB1BBC" w:rsidRPr="007B3933" w:rsidRDefault="00BA6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B3933">
        <w:rPr>
          <w:rFonts w:eastAsia="Arial"/>
          <w:color w:val="000000"/>
          <w:lang w:val="en-US" w:eastAsia="en-US" w:bidi="en-US"/>
        </w:rPr>
        <w:t xml:space="preserve">[YOUREMAIL@YOURCOMPANY.COM] </w:t>
      </w:r>
    </w:p>
    <w:sectPr w:rsidR="00AB1BBC" w:rsidRPr="007B3933">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33791" w14:textId="77777777" w:rsidR="003A279B" w:rsidRDefault="003A279B">
      <w:r>
        <w:separator/>
      </w:r>
    </w:p>
  </w:endnote>
  <w:endnote w:type="continuationSeparator" w:id="0">
    <w:p w14:paraId="33A7F675" w14:textId="77777777" w:rsidR="003A279B" w:rsidRDefault="003A2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AC769" w14:textId="77777777" w:rsidR="00AB1BBC" w:rsidRDefault="00BA60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9AAC76A" w14:textId="77777777" w:rsidR="00AB1BBC" w:rsidRDefault="00BA60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9AAC76B" w14:textId="77777777" w:rsidR="00AB1BBC" w:rsidRDefault="00BA60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9AAC76C" w14:textId="77777777" w:rsidR="00AB1BBC" w:rsidRDefault="00A65F7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BA600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6311A" w14:textId="77777777" w:rsidR="003A279B" w:rsidRDefault="003A279B">
      <w:r>
        <w:separator/>
      </w:r>
    </w:p>
  </w:footnote>
  <w:footnote w:type="continuationSeparator" w:id="0">
    <w:p w14:paraId="19319D1A" w14:textId="77777777" w:rsidR="003A279B" w:rsidRDefault="003A2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AC768" w14:textId="77777777" w:rsidR="00AB1BBC" w:rsidRDefault="00AB1BB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zNDMxNbWwNDS0sLRQ0lEKTi0uzszPAykwrQUARcdTWiwAAAA="/>
    <w:docVar w:name="Description" w:val="This document template will assist you to request for immediate medical aid coverage on a new employee. You may also find other employee insurance related document templates to use here https://www.templateguru.co.za/documents/insurance-human-resources// and other Human Resources templates here https://www.templateguru.co.za/templates/human-resources/ "/>
    <w:docVar w:name="Excerpt" w:val="Please find enclosed an enrolment form for the above-mentioned individual. [EMPLOYEE] is a_x000a_transfer from [SPECIFY]. It is the desire of [NAME OF COMPANY] to waive the waiting_x000a_period and therefore request that coverage is done immediately for this employee."/>
    <w:docVar w:name="Tags" w:val="immediate coverage, new employee, human resources, medical aid, business documents, entrepreneurship, entrepreneur, request for immediate medical aid coverage on new employee template, request for immediate medical aid coverage on new employee example"/>
  </w:docVars>
  <w:rsids>
    <w:rsidRoot w:val="00AB1BBC"/>
    <w:rsid w:val="000A2DA2"/>
    <w:rsid w:val="00277D80"/>
    <w:rsid w:val="002A1F03"/>
    <w:rsid w:val="00315150"/>
    <w:rsid w:val="00382E62"/>
    <w:rsid w:val="003A279B"/>
    <w:rsid w:val="004C398D"/>
    <w:rsid w:val="00565861"/>
    <w:rsid w:val="005C512B"/>
    <w:rsid w:val="007B3933"/>
    <w:rsid w:val="008601FA"/>
    <w:rsid w:val="009D1F39"/>
    <w:rsid w:val="00A65F74"/>
    <w:rsid w:val="00A96F41"/>
    <w:rsid w:val="00AB1BBC"/>
    <w:rsid w:val="00B40D68"/>
    <w:rsid w:val="00BA6002"/>
    <w:rsid w:val="00CF5F74"/>
    <w:rsid w:val="00D34D32"/>
    <w:rsid w:val="00F20C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A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8</Words>
  <Characters>469</Characters>
  <Application>Microsoft Office Word</Application>
  <DocSecurity>0</DocSecurity>
  <Lines>4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16T09:51:00Z</dcterms:created>
  <dcterms:modified xsi:type="dcterms:W3CDTF">2019-10-21T19:08:00Z</dcterms:modified>
  <cp:category/>
</cp:coreProperties>
</file>